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AA1C5" w14:textId="77777777" w:rsidR="00F95173" w:rsidRDefault="004E303E" w:rsidP="004E303E">
      <w:pPr>
        <w:pStyle w:val="Title"/>
      </w:pPr>
      <w:r>
        <w:t>Problem Statement Template</w:t>
      </w:r>
    </w:p>
    <w:p w14:paraId="7ADCA6FA" w14:textId="77777777" w:rsidR="004E303E" w:rsidRDefault="004E303E" w:rsidP="004E303E"/>
    <w:p w14:paraId="7DFECFA9" w14:textId="77777777" w:rsidR="004E303E" w:rsidRDefault="004E303E" w:rsidP="004E303E">
      <w:pPr>
        <w:pStyle w:val="ListParagraph"/>
        <w:numPr>
          <w:ilvl w:val="0"/>
          <w:numId w:val="1"/>
        </w:numPr>
        <w:rPr>
          <w:rStyle w:val="SubtleEmphasis"/>
        </w:rPr>
      </w:pPr>
      <w:r>
        <w:rPr>
          <w:rStyle w:val="SubtleEmphasis"/>
        </w:rPr>
        <w:t>Please enter the title of the problem statement (less than 10 words)</w:t>
      </w:r>
    </w:p>
    <w:p w14:paraId="33717690" w14:textId="77777777" w:rsidR="004E303E" w:rsidRPr="005564DE" w:rsidRDefault="00940A04" w:rsidP="004E303E">
      <w:pPr>
        <w:pStyle w:val="ListParagraph"/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>University Data Analytics</w:t>
      </w:r>
    </w:p>
    <w:p w14:paraId="22DE4902" w14:textId="77777777" w:rsidR="004E303E" w:rsidRDefault="004E303E" w:rsidP="004E303E">
      <w:pPr>
        <w:pStyle w:val="ListParagraph"/>
        <w:rPr>
          <w:rStyle w:val="SubtleEmphasis"/>
        </w:rPr>
      </w:pPr>
    </w:p>
    <w:p w14:paraId="44A38B46" w14:textId="77777777" w:rsidR="004E303E" w:rsidRDefault="004E303E" w:rsidP="004E303E">
      <w:pPr>
        <w:pStyle w:val="ListParagraph"/>
        <w:numPr>
          <w:ilvl w:val="0"/>
          <w:numId w:val="1"/>
        </w:numPr>
        <w:rPr>
          <w:rStyle w:val="SubtleEmphasis"/>
        </w:rPr>
      </w:pPr>
      <w:r>
        <w:rPr>
          <w:rStyle w:val="SubtleEmphasis"/>
        </w:rPr>
        <w:t>A short description of the problem statement (less than 25 words)</w:t>
      </w:r>
    </w:p>
    <w:p w14:paraId="5122C316" w14:textId="77777777" w:rsidR="004E303E" w:rsidRPr="006027E0" w:rsidRDefault="00940A04" w:rsidP="004E303E">
      <w:pPr>
        <w:pStyle w:val="ListParagraph"/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 xml:space="preserve">Create a simulated dashboard </w:t>
      </w:r>
      <w:r w:rsidR="004A7510">
        <w:rPr>
          <w:rStyle w:val="SubtleEmphasis"/>
          <w:i w:val="0"/>
          <w:color w:val="000000" w:themeColor="text1"/>
        </w:rPr>
        <w:t xml:space="preserve">on AWS showing the progress of </w:t>
      </w:r>
      <w:r>
        <w:rPr>
          <w:rStyle w:val="SubtleEmphasis"/>
          <w:i w:val="0"/>
          <w:color w:val="000000" w:themeColor="text1"/>
        </w:rPr>
        <w:t>5,000 university students on attendance and test scores.</w:t>
      </w:r>
    </w:p>
    <w:p w14:paraId="3DA307D9" w14:textId="77777777" w:rsidR="004E303E" w:rsidRDefault="004E303E" w:rsidP="004E303E">
      <w:pPr>
        <w:pStyle w:val="ListParagraph"/>
        <w:rPr>
          <w:rStyle w:val="SubtleEmphasis"/>
        </w:rPr>
      </w:pPr>
    </w:p>
    <w:p w14:paraId="3270D60A" w14:textId="77777777" w:rsidR="004E303E" w:rsidRDefault="004E303E" w:rsidP="004E303E">
      <w:pPr>
        <w:pStyle w:val="ListParagraph"/>
        <w:rPr>
          <w:rStyle w:val="SubtleEmphasis"/>
        </w:rPr>
      </w:pPr>
    </w:p>
    <w:p w14:paraId="2DD01F0B" w14:textId="77777777" w:rsidR="004E303E" w:rsidRDefault="004E303E" w:rsidP="004E303E">
      <w:pPr>
        <w:pStyle w:val="ListParagraph"/>
        <w:rPr>
          <w:rStyle w:val="SubtleEmphasis"/>
        </w:rPr>
      </w:pPr>
    </w:p>
    <w:p w14:paraId="2443A192" w14:textId="77777777" w:rsidR="004E303E" w:rsidRDefault="004E303E" w:rsidP="004E303E">
      <w:pPr>
        <w:pStyle w:val="ListParagraph"/>
        <w:rPr>
          <w:rStyle w:val="SubtleEmphasis"/>
        </w:rPr>
      </w:pPr>
    </w:p>
    <w:p w14:paraId="519A16D5" w14:textId="77777777" w:rsidR="004E303E" w:rsidRDefault="004E303E" w:rsidP="004E303E">
      <w:pPr>
        <w:pStyle w:val="ListParagraph"/>
        <w:numPr>
          <w:ilvl w:val="0"/>
          <w:numId w:val="1"/>
        </w:numPr>
        <w:rPr>
          <w:rStyle w:val="SubtleEmphasis"/>
        </w:rPr>
      </w:pPr>
      <w:r>
        <w:rPr>
          <w:rStyle w:val="SubtleEmphasis"/>
        </w:rPr>
        <w:t>Situation (e.g., HR department is manually running attendance of 10,000 employees daily)</w:t>
      </w:r>
    </w:p>
    <w:p w14:paraId="1F6ADD72" w14:textId="77777777" w:rsidR="00634D01" w:rsidRPr="00634D01" w:rsidRDefault="004A7510" w:rsidP="00634D01">
      <w:pPr>
        <w:pStyle w:val="ListParagraph"/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>Assuming a university still manages all student records manually, a new system needs to be developed that takes in student attendance in each of the 100 subjects offered at the university (assume 50 students enrolled in each subject</w:t>
      </w:r>
      <w:r w:rsidR="00853DDB">
        <w:rPr>
          <w:rStyle w:val="SubtleEmphasis"/>
          <w:i w:val="0"/>
          <w:color w:val="000000" w:themeColor="text1"/>
        </w:rPr>
        <w:t>, 3 classes per week for each subject</w:t>
      </w:r>
      <w:r>
        <w:rPr>
          <w:rStyle w:val="SubtleEmphasis"/>
          <w:i w:val="0"/>
          <w:color w:val="000000" w:themeColor="text1"/>
        </w:rPr>
        <w:t>) along with their scores and grades in each test. Simulate a scenario where a test or evaluation is conducted once a week for each subject and assign marks as a percentage</w:t>
      </w:r>
      <w:r w:rsidR="00853DDB">
        <w:rPr>
          <w:rStyle w:val="SubtleEmphasis"/>
          <w:i w:val="0"/>
          <w:color w:val="000000" w:themeColor="text1"/>
        </w:rPr>
        <w:t>,</w:t>
      </w:r>
      <w:r>
        <w:rPr>
          <w:rStyle w:val="SubtleEmphasis"/>
          <w:i w:val="0"/>
          <w:color w:val="000000" w:themeColor="text1"/>
        </w:rPr>
        <w:t xml:space="preserve"> randomly to each student. Create and gather this dataset on AWS for a quarter and present the data in interactive dashboards that show attendance and scores per subject.</w:t>
      </w:r>
    </w:p>
    <w:p w14:paraId="61BE1FC0" w14:textId="77777777" w:rsidR="004E303E" w:rsidRDefault="004E303E" w:rsidP="004E303E">
      <w:pPr>
        <w:pStyle w:val="ListParagraph"/>
        <w:rPr>
          <w:rStyle w:val="SubtleEmphasis"/>
        </w:rPr>
      </w:pPr>
    </w:p>
    <w:p w14:paraId="55D4F193" w14:textId="77777777" w:rsidR="004E303E" w:rsidRDefault="004E303E" w:rsidP="004E303E">
      <w:pPr>
        <w:pStyle w:val="ListParagraph"/>
        <w:rPr>
          <w:rStyle w:val="SubtleEmphasis"/>
        </w:rPr>
      </w:pPr>
    </w:p>
    <w:p w14:paraId="654472A9" w14:textId="77777777" w:rsidR="004E303E" w:rsidRDefault="004E303E" w:rsidP="004E303E">
      <w:pPr>
        <w:pStyle w:val="ListParagraph"/>
        <w:rPr>
          <w:rStyle w:val="SubtleEmphasis"/>
        </w:rPr>
      </w:pPr>
    </w:p>
    <w:p w14:paraId="0DEFAA92" w14:textId="77777777" w:rsidR="004E303E" w:rsidRDefault="004E303E" w:rsidP="004E303E">
      <w:pPr>
        <w:pStyle w:val="ListParagraph"/>
        <w:rPr>
          <w:rStyle w:val="SubtleEmphasis"/>
        </w:rPr>
      </w:pPr>
    </w:p>
    <w:p w14:paraId="3E6F491A" w14:textId="77777777" w:rsidR="004E303E" w:rsidRDefault="004E303E" w:rsidP="004E303E">
      <w:pPr>
        <w:pStyle w:val="ListParagraph"/>
        <w:numPr>
          <w:ilvl w:val="0"/>
          <w:numId w:val="1"/>
        </w:numPr>
        <w:rPr>
          <w:rStyle w:val="SubtleEmphasis"/>
        </w:rPr>
      </w:pPr>
      <w:r>
        <w:rPr>
          <w:rStyle w:val="SubtleEmphasis"/>
        </w:rPr>
        <w:t>Expected outcome (e.g., biometric attendance system across the nation for 50k users, connected to a centralized system with redundancy, increasing HR efficiency by 60%</w:t>
      </w:r>
    </w:p>
    <w:p w14:paraId="4E544EC6" w14:textId="77777777" w:rsidR="00853DDB" w:rsidRDefault="00853DDB" w:rsidP="004E303E">
      <w:pPr>
        <w:pStyle w:val="ListParagraph"/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>There will be 2 UIs of the system:</w:t>
      </w:r>
    </w:p>
    <w:p w14:paraId="135EE417" w14:textId="77777777" w:rsidR="00853DDB" w:rsidRDefault="00853DDB" w:rsidP="00853DDB">
      <w:pPr>
        <w:pStyle w:val="ListParagraph"/>
        <w:numPr>
          <w:ilvl w:val="0"/>
          <w:numId w:val="2"/>
        </w:numPr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>A portal that allows the user to create data set</w:t>
      </w:r>
      <w:r w:rsidR="001A3AA5">
        <w:rPr>
          <w:rStyle w:val="SubtleEmphasis"/>
          <w:i w:val="0"/>
          <w:color w:val="000000" w:themeColor="text1"/>
        </w:rPr>
        <w:t>s</w:t>
      </w:r>
      <w:r>
        <w:rPr>
          <w:rStyle w:val="SubtleEmphasis"/>
          <w:i w:val="0"/>
          <w:color w:val="000000" w:themeColor="text1"/>
        </w:rPr>
        <w:t>. The user should be able to select subject and week # from a list, and then generate a data set that will be created in back end. The user can also let the system create the whole or remaining dataset with a single click.</w:t>
      </w:r>
    </w:p>
    <w:p w14:paraId="3A60F7E2" w14:textId="77777777" w:rsidR="004E303E" w:rsidRPr="00634D01" w:rsidRDefault="00634D01" w:rsidP="00853DDB">
      <w:pPr>
        <w:pStyle w:val="ListParagraph"/>
        <w:numPr>
          <w:ilvl w:val="0"/>
          <w:numId w:val="2"/>
        </w:numPr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 xml:space="preserve">An interactive dashboard </w:t>
      </w:r>
      <w:r w:rsidR="004A7510">
        <w:rPr>
          <w:rStyle w:val="SubtleEmphasis"/>
          <w:i w:val="0"/>
          <w:color w:val="000000" w:themeColor="text1"/>
        </w:rPr>
        <w:t>showing student performance and evaluation. Such a system will help the university to instantly get feedback on their programs.</w:t>
      </w:r>
      <w:r w:rsidR="000304FF">
        <w:rPr>
          <w:rStyle w:val="SubtleEmphasis"/>
          <w:i w:val="0"/>
          <w:color w:val="000000" w:themeColor="text1"/>
        </w:rPr>
        <w:t xml:space="preserve"> The dashboard needs to have visibility of each subject and create custom reports.</w:t>
      </w:r>
    </w:p>
    <w:p w14:paraId="3512756A" w14:textId="77777777" w:rsidR="004E303E" w:rsidRDefault="004E303E" w:rsidP="004E303E">
      <w:pPr>
        <w:pStyle w:val="ListParagraph"/>
        <w:rPr>
          <w:rStyle w:val="SubtleEmphasis"/>
        </w:rPr>
      </w:pPr>
    </w:p>
    <w:p w14:paraId="202F34F5" w14:textId="77777777" w:rsidR="004E303E" w:rsidRDefault="004E303E" w:rsidP="004E303E">
      <w:pPr>
        <w:pStyle w:val="ListParagraph"/>
        <w:rPr>
          <w:rStyle w:val="SubtleEmphasis"/>
        </w:rPr>
      </w:pPr>
    </w:p>
    <w:p w14:paraId="4E0F5F7D" w14:textId="77777777" w:rsidR="004E303E" w:rsidRDefault="004E303E" w:rsidP="004E303E">
      <w:pPr>
        <w:pStyle w:val="ListParagraph"/>
        <w:rPr>
          <w:rStyle w:val="SubtleEmphasis"/>
        </w:rPr>
      </w:pPr>
    </w:p>
    <w:p w14:paraId="3ECF1900" w14:textId="77777777" w:rsidR="004E303E" w:rsidRDefault="004E303E" w:rsidP="004E303E">
      <w:pPr>
        <w:pStyle w:val="ListParagraph"/>
        <w:rPr>
          <w:rStyle w:val="SubtleEmphasis"/>
        </w:rPr>
      </w:pPr>
    </w:p>
    <w:p w14:paraId="29FEDFA1" w14:textId="77777777" w:rsidR="004E303E" w:rsidRDefault="004E303E" w:rsidP="004E303E">
      <w:pPr>
        <w:pStyle w:val="ListParagraph"/>
        <w:numPr>
          <w:ilvl w:val="0"/>
          <w:numId w:val="1"/>
        </w:numPr>
        <w:rPr>
          <w:rStyle w:val="SubtleEmphasis"/>
        </w:rPr>
      </w:pPr>
      <w:r>
        <w:rPr>
          <w:rStyle w:val="SubtleEmphasis"/>
        </w:rPr>
        <w:t>Third Party integration, if any (yes/no)</w:t>
      </w:r>
    </w:p>
    <w:p w14:paraId="31D5FA08" w14:textId="77777777" w:rsidR="00634D01" w:rsidRPr="00634D01" w:rsidRDefault="0086323D" w:rsidP="00634D01">
      <w:pPr>
        <w:pStyle w:val="ListParagraph"/>
        <w:rPr>
          <w:rStyle w:val="SubtleEmphasis"/>
          <w:i w:val="0"/>
          <w:color w:val="000000" w:themeColor="text1"/>
        </w:rPr>
      </w:pPr>
      <w:r>
        <w:rPr>
          <w:rStyle w:val="SubtleEmphasis"/>
          <w:i w:val="0"/>
          <w:color w:val="000000" w:themeColor="text1"/>
        </w:rPr>
        <w:t>None.</w:t>
      </w:r>
    </w:p>
    <w:p w14:paraId="78E5D6E0" w14:textId="77777777" w:rsidR="004E303E" w:rsidRDefault="004E303E" w:rsidP="004E303E">
      <w:pPr>
        <w:rPr>
          <w:rStyle w:val="SubtleEmphasis"/>
        </w:rPr>
      </w:pPr>
    </w:p>
    <w:p w14:paraId="247144A4" w14:textId="77777777" w:rsidR="004E303E" w:rsidRPr="004E303E" w:rsidRDefault="004E303E" w:rsidP="004E303E">
      <w:pPr>
        <w:rPr>
          <w:rStyle w:val="SubtleEmphasis"/>
          <w:i w:val="0"/>
        </w:rPr>
      </w:pPr>
    </w:p>
    <w:sectPr w:rsidR="004E303E" w:rsidRPr="004E30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10284" w14:textId="77777777" w:rsidR="00A36230" w:rsidRDefault="00A36230" w:rsidP="004E303E">
      <w:pPr>
        <w:spacing w:after="0" w:line="240" w:lineRule="auto"/>
      </w:pPr>
      <w:r>
        <w:separator/>
      </w:r>
    </w:p>
  </w:endnote>
  <w:endnote w:type="continuationSeparator" w:id="0">
    <w:p w14:paraId="245D307C" w14:textId="77777777" w:rsidR="00A36230" w:rsidRDefault="00A36230" w:rsidP="004E3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4E1AB" w14:textId="77777777" w:rsidR="00A36230" w:rsidRDefault="00A36230" w:rsidP="004E303E">
      <w:pPr>
        <w:spacing w:after="0" w:line="240" w:lineRule="auto"/>
      </w:pPr>
      <w:r>
        <w:separator/>
      </w:r>
    </w:p>
  </w:footnote>
  <w:footnote w:type="continuationSeparator" w:id="0">
    <w:p w14:paraId="6E6D5D89" w14:textId="77777777" w:rsidR="00A36230" w:rsidRDefault="00A36230" w:rsidP="004E3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69B50" w14:textId="77777777" w:rsidR="004E303E" w:rsidRDefault="004E303E">
    <w:pPr>
      <w:pStyle w:val="Header"/>
    </w:pPr>
    <w:r>
      <w:rPr>
        <w:noProof/>
      </w:rPr>
      <w:drawing>
        <wp:inline distT="0" distB="0" distL="0" distR="0" wp14:anchorId="3BD63C0D" wp14:editId="24CA8143">
          <wp:extent cx="990600" cy="592667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200px-Amazon_Web_Services_Logo.svg[1]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061" cy="6031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26CF9"/>
    <w:multiLevelType w:val="hybridMultilevel"/>
    <w:tmpl w:val="F1BA2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5E64C2"/>
    <w:multiLevelType w:val="hybridMultilevel"/>
    <w:tmpl w:val="D9D09D62"/>
    <w:lvl w:ilvl="0" w:tplc="C41E3B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tjC3MDU1szQxMjVR0lEKTi0uzszPAykwrAUA8kw5GiwAAAA="/>
  </w:docVars>
  <w:rsids>
    <w:rsidRoot w:val="004E303E"/>
    <w:rsid w:val="000304FF"/>
    <w:rsid w:val="00075B78"/>
    <w:rsid w:val="000804B1"/>
    <w:rsid w:val="000D005B"/>
    <w:rsid w:val="001A3AA5"/>
    <w:rsid w:val="00466821"/>
    <w:rsid w:val="004A7510"/>
    <w:rsid w:val="004E303E"/>
    <w:rsid w:val="00552586"/>
    <w:rsid w:val="005564DE"/>
    <w:rsid w:val="005732AD"/>
    <w:rsid w:val="006027E0"/>
    <w:rsid w:val="00634D01"/>
    <w:rsid w:val="00824463"/>
    <w:rsid w:val="00853DDB"/>
    <w:rsid w:val="0086323D"/>
    <w:rsid w:val="00940A04"/>
    <w:rsid w:val="00A13138"/>
    <w:rsid w:val="00A36230"/>
    <w:rsid w:val="00C65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E01F0"/>
  <w15:chartTrackingRefBased/>
  <w15:docId w15:val="{05871000-4A63-474C-A3B7-6A282CCC8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0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0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4E30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E303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30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03E"/>
  </w:style>
  <w:style w:type="paragraph" w:styleId="Footer">
    <w:name w:val="footer"/>
    <w:basedOn w:val="Normal"/>
    <w:link w:val="FooterChar"/>
    <w:uiPriority w:val="99"/>
    <w:unhideWhenUsed/>
    <w:rsid w:val="004E30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0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azon Corporate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udhry, Nadeem Shahzad</dc:creator>
  <cp:keywords/>
  <dc:description/>
  <cp:lastModifiedBy>Lexie Jarantilla</cp:lastModifiedBy>
  <cp:revision>2</cp:revision>
  <dcterms:created xsi:type="dcterms:W3CDTF">2021-04-23T08:06:00Z</dcterms:created>
  <dcterms:modified xsi:type="dcterms:W3CDTF">2021-04-23T08:06:00Z</dcterms:modified>
</cp:coreProperties>
</file>